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335E" w:rsidRPr="00FC3C31" w:rsidRDefault="001D5F0A" w:rsidP="005E4106">
      <w:pPr>
        <w:jc w:val="center"/>
        <w:rPr>
          <w:rFonts w:eastAsia="標楷體"/>
          <w:b/>
          <w:sz w:val="32"/>
          <w:szCs w:val="28"/>
          <w:u w:val="single"/>
        </w:rPr>
      </w:pPr>
      <w:r w:rsidRPr="00FC3C31">
        <w:rPr>
          <w:rFonts w:eastAsia="標楷體"/>
          <w:b/>
          <w:sz w:val="32"/>
          <w:szCs w:val="28"/>
        </w:rPr>
        <w:t>1</w:t>
      </w:r>
      <w:r w:rsidR="006F7FBD" w:rsidRPr="00FC3C31">
        <w:rPr>
          <w:rFonts w:eastAsia="標楷體"/>
          <w:b/>
          <w:sz w:val="32"/>
          <w:szCs w:val="28"/>
        </w:rPr>
        <w:t>1</w:t>
      </w:r>
      <w:r w:rsidR="005946E3" w:rsidRPr="00FC3C31">
        <w:rPr>
          <w:rFonts w:eastAsia="標楷體"/>
          <w:b/>
          <w:sz w:val="32"/>
          <w:szCs w:val="28"/>
        </w:rPr>
        <w:t>4</w:t>
      </w:r>
      <w:r w:rsidR="00331C79" w:rsidRPr="00FC3C31">
        <w:rPr>
          <w:rFonts w:eastAsia="標楷體"/>
          <w:b/>
          <w:sz w:val="32"/>
          <w:szCs w:val="28"/>
        </w:rPr>
        <w:t>學年度第</w:t>
      </w:r>
      <w:r w:rsidR="00D340EF">
        <w:rPr>
          <w:rFonts w:eastAsia="標楷體" w:hint="eastAsia"/>
          <w:b/>
          <w:sz w:val="32"/>
          <w:szCs w:val="28"/>
        </w:rPr>
        <w:t>2</w:t>
      </w:r>
      <w:r w:rsidR="00DB3E73" w:rsidRPr="00FC3C31">
        <w:rPr>
          <w:rFonts w:eastAsia="標楷體"/>
          <w:b/>
          <w:sz w:val="32"/>
          <w:szCs w:val="28"/>
        </w:rPr>
        <w:t>學期</w:t>
      </w:r>
      <w:r w:rsidR="004F0EB8" w:rsidRPr="00FC3C31">
        <w:rPr>
          <w:rFonts w:eastAsia="標楷體"/>
          <w:b/>
          <w:sz w:val="32"/>
          <w:szCs w:val="28"/>
          <w:u w:val="single"/>
        </w:rPr>
        <w:t>新店校區</w:t>
      </w:r>
    </w:p>
    <w:p w:rsidR="00C56242" w:rsidRPr="00FC3C31" w:rsidRDefault="006A6F6E" w:rsidP="005E4106">
      <w:pPr>
        <w:jc w:val="center"/>
        <w:rPr>
          <w:rFonts w:eastAsia="標楷體"/>
          <w:b/>
          <w:sz w:val="28"/>
          <w:szCs w:val="28"/>
        </w:rPr>
      </w:pPr>
      <w:r w:rsidRPr="00FC3C31">
        <w:rPr>
          <w:rFonts w:eastAsia="標楷體"/>
          <w:b/>
          <w:sz w:val="32"/>
          <w:szCs w:val="32"/>
          <w:u w:val="single"/>
        </w:rPr>
        <w:t>英文畢業認證考試</w:t>
      </w:r>
      <w:r w:rsidR="00896F80" w:rsidRPr="009D02CC">
        <w:rPr>
          <w:rFonts w:eastAsia="標楷體"/>
          <w:b/>
          <w:sz w:val="32"/>
          <w:szCs w:val="28"/>
        </w:rPr>
        <w:t>公告</w:t>
      </w:r>
      <w:r w:rsidR="00B946A5" w:rsidRPr="00FC3C31">
        <w:rPr>
          <w:rFonts w:eastAsia="標楷體"/>
          <w:b/>
          <w:sz w:val="28"/>
          <w:szCs w:val="28"/>
        </w:rPr>
        <w:t xml:space="preserve"> </w:t>
      </w:r>
    </w:p>
    <w:p w:rsidR="00D60FC4" w:rsidRPr="00FC3C31" w:rsidRDefault="00D60FC4" w:rsidP="005E4106">
      <w:pPr>
        <w:jc w:val="center"/>
        <w:rPr>
          <w:rFonts w:eastAsia="標楷體"/>
          <w:b/>
          <w:sz w:val="28"/>
          <w:szCs w:val="28"/>
        </w:rPr>
      </w:pPr>
    </w:p>
    <w:p w:rsidR="00A13C23" w:rsidRPr="00A13C23" w:rsidRDefault="00A13C23" w:rsidP="00A13C23">
      <w:pPr>
        <w:rPr>
          <w:rFonts w:eastAsia="標楷體"/>
          <w:b/>
          <w:color w:val="FF0000"/>
          <w:sz w:val="28"/>
          <w:szCs w:val="28"/>
        </w:rPr>
      </w:pPr>
      <w:r w:rsidRPr="00A13C23">
        <w:rPr>
          <w:rFonts w:eastAsia="標楷體"/>
          <w:sz w:val="28"/>
          <w:szCs w:val="28"/>
        </w:rPr>
        <w:t>考試時間</w:t>
      </w:r>
      <w:r w:rsidRPr="00A13C23">
        <w:rPr>
          <w:rFonts w:eastAsia="標楷體" w:hint="eastAsia"/>
          <w:sz w:val="28"/>
          <w:szCs w:val="28"/>
        </w:rPr>
        <w:t>：</w:t>
      </w:r>
      <w:r w:rsidRPr="00A13C23">
        <w:rPr>
          <w:rFonts w:eastAsia="標楷體"/>
          <w:sz w:val="28"/>
          <w:szCs w:val="28"/>
        </w:rPr>
        <w:t>本學期</w:t>
      </w:r>
      <w:r w:rsidRPr="00A13C23">
        <w:rPr>
          <w:rFonts w:eastAsia="標楷體" w:hint="eastAsia"/>
          <w:sz w:val="28"/>
          <w:szCs w:val="28"/>
        </w:rPr>
        <w:t xml:space="preserve"> </w:t>
      </w:r>
      <w:r w:rsidRPr="00A13C23">
        <w:rPr>
          <w:rFonts w:eastAsia="標楷體" w:hint="eastAsia"/>
          <w:b/>
          <w:color w:val="FF0000"/>
          <w:sz w:val="28"/>
          <w:szCs w:val="28"/>
        </w:rPr>
        <w:t>115/05/04 (</w:t>
      </w:r>
      <w:r w:rsidRPr="00A13C23">
        <w:rPr>
          <w:rFonts w:eastAsia="標楷體" w:hint="eastAsia"/>
          <w:b/>
          <w:color w:val="FF0000"/>
          <w:sz w:val="28"/>
          <w:szCs w:val="28"/>
        </w:rPr>
        <w:t>星期一</w:t>
      </w:r>
      <w:r w:rsidRPr="00A13C23">
        <w:rPr>
          <w:rFonts w:eastAsia="標楷體" w:hint="eastAsia"/>
          <w:b/>
          <w:color w:val="FF0000"/>
          <w:sz w:val="28"/>
          <w:szCs w:val="28"/>
        </w:rPr>
        <w:t>) 17:00-18:00</w:t>
      </w:r>
    </w:p>
    <w:p w:rsidR="00B22E0C" w:rsidRPr="00A13C23" w:rsidRDefault="00A51A07" w:rsidP="001429FB">
      <w:pPr>
        <w:spacing w:line="360" w:lineRule="auto"/>
        <w:ind w:left="1400" w:rightChars="-378" w:right="-907" w:hangingChars="500" w:hanging="1400"/>
        <w:rPr>
          <w:rFonts w:eastAsia="標楷體"/>
          <w:sz w:val="28"/>
          <w:szCs w:val="28"/>
        </w:rPr>
      </w:pPr>
      <w:r w:rsidRPr="00A13C23">
        <w:rPr>
          <w:rFonts w:eastAsia="標楷體"/>
          <w:sz w:val="28"/>
          <w:szCs w:val="28"/>
        </w:rPr>
        <w:t>對</w:t>
      </w:r>
      <w:r w:rsidR="00395BEB" w:rsidRPr="00A13C23">
        <w:rPr>
          <w:rFonts w:eastAsia="標楷體"/>
          <w:sz w:val="28"/>
          <w:szCs w:val="28"/>
        </w:rPr>
        <w:t xml:space="preserve">    </w:t>
      </w:r>
      <w:r w:rsidRPr="00A13C23">
        <w:rPr>
          <w:rFonts w:eastAsia="標楷體"/>
          <w:sz w:val="28"/>
          <w:szCs w:val="28"/>
        </w:rPr>
        <w:t>象：</w:t>
      </w:r>
      <w:r w:rsidR="003B5FA3" w:rsidRPr="00A13C23">
        <w:rPr>
          <w:rFonts w:eastAsia="標楷體"/>
          <w:sz w:val="28"/>
          <w:szCs w:val="28"/>
        </w:rPr>
        <w:t>本校學生</w:t>
      </w:r>
      <w:r w:rsidR="003B5FA3" w:rsidRPr="00A13C23">
        <w:rPr>
          <w:rFonts w:eastAsia="標楷體" w:hint="eastAsia"/>
          <w:sz w:val="28"/>
          <w:szCs w:val="28"/>
        </w:rPr>
        <w:t>，</w:t>
      </w:r>
      <w:r w:rsidR="00646AE3" w:rsidRPr="00A13C23">
        <w:rPr>
          <w:rFonts w:eastAsia="標楷體" w:hint="eastAsia"/>
          <w:sz w:val="28"/>
          <w:szCs w:val="28"/>
        </w:rPr>
        <w:t>在學期間</w:t>
      </w:r>
      <w:r w:rsidR="003B5FA3" w:rsidRPr="00A13C23">
        <w:rPr>
          <w:rFonts w:eastAsia="標楷體" w:hint="eastAsia"/>
          <w:b/>
          <w:sz w:val="28"/>
          <w:szCs w:val="28"/>
        </w:rPr>
        <w:t>曾</w:t>
      </w:r>
      <w:r w:rsidR="003B5FA3" w:rsidRPr="00A13C23">
        <w:rPr>
          <w:rFonts w:eastAsia="標楷體"/>
          <w:b/>
          <w:sz w:val="28"/>
          <w:szCs w:val="28"/>
        </w:rPr>
        <w:t>參加</w:t>
      </w:r>
      <w:r w:rsidR="003B5FA3" w:rsidRPr="00A13C23">
        <w:rPr>
          <w:rFonts w:eastAsia="標楷體" w:hint="eastAsia"/>
          <w:b/>
          <w:sz w:val="28"/>
          <w:szCs w:val="28"/>
        </w:rPr>
        <w:t>過</w:t>
      </w:r>
      <w:r w:rsidR="003B5FA3" w:rsidRPr="00A13C23">
        <w:rPr>
          <w:rFonts w:eastAsia="標楷體"/>
          <w:b/>
          <w:sz w:val="28"/>
          <w:szCs w:val="28"/>
        </w:rPr>
        <w:t>英檢考試，</w:t>
      </w:r>
      <w:r w:rsidR="003B5FA3" w:rsidRPr="00A13C23">
        <w:rPr>
          <w:rFonts w:eastAsia="標楷體"/>
          <w:sz w:val="28"/>
          <w:szCs w:val="28"/>
        </w:rPr>
        <w:t>未達到本校畢業門檻者</w:t>
      </w:r>
    </w:p>
    <w:p w:rsidR="006F7FBD" w:rsidRPr="00A13C23" w:rsidRDefault="00B22E0C" w:rsidP="001429FB">
      <w:pPr>
        <w:spacing w:line="360" w:lineRule="auto"/>
        <w:ind w:left="1400" w:rightChars="-378" w:right="-907" w:hangingChars="500" w:hanging="1400"/>
        <w:rPr>
          <w:rFonts w:eastAsia="標楷體"/>
          <w:sz w:val="28"/>
          <w:szCs w:val="28"/>
        </w:rPr>
      </w:pPr>
      <w:r w:rsidRPr="00A13C23">
        <w:rPr>
          <w:rFonts w:eastAsia="標楷體" w:hint="eastAsia"/>
          <w:sz w:val="28"/>
          <w:szCs w:val="28"/>
        </w:rPr>
        <w:t xml:space="preserve">       </w:t>
      </w:r>
      <w:r w:rsidR="003B5FA3" w:rsidRPr="00A13C23">
        <w:rPr>
          <w:rFonts w:eastAsia="標楷體" w:hint="eastAsia"/>
          <w:sz w:val="28"/>
          <w:szCs w:val="28"/>
        </w:rPr>
        <w:t>（未達</w:t>
      </w:r>
      <w:r w:rsidR="003B5FA3" w:rsidRPr="00A13C23">
        <w:rPr>
          <w:rFonts w:eastAsia="標楷體" w:hint="eastAsia"/>
          <w:sz w:val="28"/>
          <w:szCs w:val="28"/>
        </w:rPr>
        <w:t>CEFR A1</w:t>
      </w:r>
      <w:r w:rsidR="003B5FA3" w:rsidRPr="00A13C23">
        <w:rPr>
          <w:rFonts w:eastAsia="標楷體" w:hint="eastAsia"/>
          <w:sz w:val="28"/>
          <w:szCs w:val="28"/>
        </w:rPr>
        <w:t>）</w:t>
      </w:r>
    </w:p>
    <w:p w:rsidR="003B5FA3" w:rsidRPr="00A13C23" w:rsidRDefault="003B5FA3" w:rsidP="003B5FA3">
      <w:pPr>
        <w:ind w:left="1400" w:rightChars="-316" w:right="-758" w:hangingChars="500" w:hanging="1400"/>
        <w:rPr>
          <w:rFonts w:eastAsia="標楷體"/>
          <w:sz w:val="28"/>
          <w:szCs w:val="28"/>
        </w:rPr>
      </w:pPr>
      <w:r w:rsidRPr="00A13C23">
        <w:rPr>
          <w:rFonts w:eastAsia="標楷體"/>
          <w:color w:val="FF0000"/>
          <w:sz w:val="28"/>
          <w:szCs w:val="28"/>
        </w:rPr>
        <w:t>報名期間：</w:t>
      </w:r>
      <w:r w:rsidRPr="00A13C23">
        <w:rPr>
          <w:rFonts w:eastAsia="標楷體" w:hint="eastAsia"/>
          <w:b/>
          <w:color w:val="FF0000"/>
          <w:sz w:val="28"/>
          <w:szCs w:val="28"/>
        </w:rPr>
        <w:t>即日起</w:t>
      </w:r>
      <w:r w:rsidRPr="00A13C23">
        <w:rPr>
          <w:rFonts w:eastAsia="標楷體"/>
          <w:b/>
          <w:color w:val="FF0000"/>
          <w:sz w:val="28"/>
          <w:szCs w:val="28"/>
        </w:rPr>
        <w:t>至</w:t>
      </w:r>
      <w:r w:rsidR="00D340EF" w:rsidRPr="00A13C23">
        <w:rPr>
          <w:rFonts w:eastAsia="標楷體" w:hint="eastAsia"/>
          <w:b/>
          <w:color w:val="FF0000"/>
          <w:sz w:val="28"/>
          <w:szCs w:val="28"/>
        </w:rPr>
        <w:t>115</w:t>
      </w:r>
      <w:r w:rsidRPr="00A13C23">
        <w:rPr>
          <w:rFonts w:eastAsia="標楷體"/>
          <w:b/>
          <w:color w:val="FF0000"/>
          <w:sz w:val="28"/>
          <w:szCs w:val="28"/>
        </w:rPr>
        <w:t>/</w:t>
      </w:r>
      <w:r w:rsidR="003A55D1" w:rsidRPr="00A13C23">
        <w:rPr>
          <w:rFonts w:eastAsia="標楷體" w:hint="eastAsia"/>
          <w:b/>
          <w:color w:val="FF0000"/>
          <w:sz w:val="28"/>
          <w:szCs w:val="28"/>
        </w:rPr>
        <w:t>04</w:t>
      </w:r>
      <w:r w:rsidRPr="00A13C23">
        <w:rPr>
          <w:rFonts w:eastAsia="標楷體" w:hint="eastAsia"/>
          <w:b/>
          <w:color w:val="FF0000"/>
          <w:sz w:val="28"/>
          <w:szCs w:val="28"/>
        </w:rPr>
        <w:t>/</w:t>
      </w:r>
      <w:r w:rsidR="003A55D1" w:rsidRPr="00A13C23">
        <w:rPr>
          <w:rFonts w:eastAsia="標楷體" w:hint="eastAsia"/>
          <w:b/>
          <w:color w:val="FF0000"/>
          <w:sz w:val="28"/>
          <w:szCs w:val="28"/>
        </w:rPr>
        <w:t>06</w:t>
      </w:r>
      <w:r w:rsidRPr="00A13C23">
        <w:rPr>
          <w:rFonts w:eastAsia="標楷體"/>
          <w:b/>
          <w:color w:val="FF0000"/>
          <w:sz w:val="28"/>
          <w:szCs w:val="28"/>
        </w:rPr>
        <w:t>(</w:t>
      </w:r>
      <w:r w:rsidR="00A13C23" w:rsidRPr="00A13C23">
        <w:rPr>
          <w:rFonts w:eastAsia="標楷體" w:hint="eastAsia"/>
          <w:b/>
          <w:color w:val="FF0000"/>
          <w:sz w:val="28"/>
          <w:szCs w:val="28"/>
        </w:rPr>
        <w:t>星期一</w:t>
      </w:r>
      <w:r w:rsidRPr="00A13C23">
        <w:rPr>
          <w:rFonts w:eastAsia="標楷體"/>
          <w:b/>
          <w:color w:val="FF0000"/>
          <w:sz w:val="28"/>
          <w:szCs w:val="28"/>
        </w:rPr>
        <w:t>)</w:t>
      </w:r>
      <w:r w:rsidRPr="00A13C23">
        <w:rPr>
          <w:rFonts w:eastAsia="標楷體" w:hint="eastAsia"/>
          <w:b/>
          <w:color w:val="FF0000"/>
          <w:sz w:val="28"/>
          <w:szCs w:val="28"/>
        </w:rPr>
        <w:t xml:space="preserve"> </w:t>
      </w:r>
      <w:r w:rsidRPr="00A13C23">
        <w:rPr>
          <w:rFonts w:eastAsia="標楷體" w:hint="eastAsia"/>
          <w:b/>
          <w:color w:val="FF0000"/>
          <w:sz w:val="28"/>
          <w:szCs w:val="28"/>
        </w:rPr>
        <w:t>名額有限，額滿為止，以高年級優先</w:t>
      </w:r>
    </w:p>
    <w:p w:rsidR="003B5FA3" w:rsidRPr="00A13C23" w:rsidRDefault="003B5FA3" w:rsidP="003B5FA3">
      <w:pPr>
        <w:spacing w:line="360" w:lineRule="auto"/>
        <w:ind w:rightChars="-378" w:right="-907"/>
        <w:rPr>
          <w:rFonts w:eastAsia="標楷體"/>
          <w:sz w:val="28"/>
          <w:szCs w:val="28"/>
        </w:rPr>
      </w:pPr>
      <w:r w:rsidRPr="00A13C23">
        <w:rPr>
          <w:rFonts w:eastAsia="標楷體" w:hint="eastAsia"/>
          <w:sz w:val="28"/>
          <w:szCs w:val="28"/>
        </w:rPr>
        <w:t>報名方式：</w:t>
      </w:r>
      <w:r w:rsidRPr="00A13C23">
        <w:rPr>
          <w:rFonts w:ascii="標楷體" w:eastAsia="標楷體" w:hAnsi="標楷體" w:hint="eastAsia"/>
          <w:sz w:val="28"/>
          <w:szCs w:val="28"/>
        </w:rPr>
        <w:t xml:space="preserve"> 線上報名</w:t>
      </w:r>
      <w:r w:rsidRPr="00A13C23">
        <w:rPr>
          <w:rFonts w:eastAsia="標楷體"/>
          <w:sz w:val="28"/>
          <w:szCs w:val="28"/>
        </w:rPr>
        <w:t xml:space="preserve"> </w:t>
      </w:r>
      <w:hyperlink r:id="rId8" w:history="1">
        <w:r w:rsidR="004043F6" w:rsidRPr="00A13C23">
          <w:rPr>
            <w:rStyle w:val="a4"/>
            <w:rFonts w:eastAsia="標楷體"/>
            <w:sz w:val="28"/>
            <w:szCs w:val="28"/>
          </w:rPr>
          <w:t>https://reurl.cc/aMpbyG</w:t>
        </w:r>
      </w:hyperlink>
      <w:r w:rsidR="004043F6" w:rsidRPr="00A13C23">
        <w:rPr>
          <w:rFonts w:eastAsia="標楷體" w:hint="eastAsia"/>
          <w:sz w:val="28"/>
          <w:szCs w:val="28"/>
        </w:rPr>
        <w:t xml:space="preserve"> </w:t>
      </w:r>
    </w:p>
    <w:p w:rsidR="003B5FA3" w:rsidRDefault="003A55D1" w:rsidP="003B5FA3">
      <w:pPr>
        <w:spacing w:line="360" w:lineRule="auto"/>
        <w:ind w:rightChars="-378" w:right="-907" w:firstLineChars="590" w:firstLine="1416"/>
        <w:rPr>
          <w:rFonts w:eastAsia="標楷體"/>
        </w:rPr>
      </w:pPr>
      <w:r w:rsidRPr="003A55D1">
        <w:rPr>
          <w:rFonts w:eastAsia="標楷體"/>
        </w:rPr>
        <w:drawing>
          <wp:inline distT="0" distB="0" distL="0" distR="0" wp14:anchorId="5A3F3905" wp14:editId="445E7BF9">
            <wp:extent cx="1201615" cy="120646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29556" cy="1234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5FA3" w:rsidRPr="008C7855" w:rsidRDefault="003B5FA3" w:rsidP="003B5FA3">
      <w:pPr>
        <w:rPr>
          <w:rFonts w:eastAsia="標楷體"/>
          <w:b/>
          <w:color w:val="FF0000"/>
          <w:w w:val="90"/>
          <w:sz w:val="28"/>
        </w:rPr>
      </w:pPr>
      <w:bookmarkStart w:id="0" w:name="_GoBack"/>
      <w:bookmarkEnd w:id="0"/>
      <w:r w:rsidRPr="008C7855">
        <w:rPr>
          <w:rFonts w:eastAsia="標楷體"/>
          <w:sz w:val="28"/>
        </w:rPr>
        <w:t>考試</w:t>
      </w:r>
      <w:r w:rsidRPr="008C7855">
        <w:rPr>
          <w:rFonts w:eastAsia="標楷體" w:hint="eastAsia"/>
          <w:sz w:val="28"/>
        </w:rPr>
        <w:t>地點：</w:t>
      </w:r>
      <w:r w:rsidRPr="008C7855">
        <w:rPr>
          <w:rFonts w:eastAsia="標楷體" w:hint="eastAsia"/>
          <w:b/>
          <w:color w:val="FF0000"/>
          <w:sz w:val="28"/>
        </w:rPr>
        <w:t>新店校區</w:t>
      </w:r>
      <w:r w:rsidRPr="008C7855">
        <w:rPr>
          <w:rFonts w:eastAsia="標楷體" w:hint="eastAsia"/>
          <w:b/>
          <w:color w:val="FF0000"/>
          <w:sz w:val="28"/>
        </w:rPr>
        <w:t xml:space="preserve"> </w:t>
      </w:r>
      <w:r w:rsidR="001229B5">
        <w:rPr>
          <w:rFonts w:eastAsia="標楷體" w:hint="eastAsia"/>
          <w:b/>
          <w:color w:val="FF0000"/>
          <w:sz w:val="28"/>
        </w:rPr>
        <w:t>T504</w:t>
      </w:r>
      <w:r w:rsidR="00E6628F" w:rsidRPr="00E6628F">
        <w:rPr>
          <w:rFonts w:eastAsia="標楷體" w:hint="eastAsia"/>
          <w:b/>
          <w:color w:val="FF0000"/>
          <w:sz w:val="28"/>
        </w:rPr>
        <w:t xml:space="preserve"> </w:t>
      </w:r>
      <w:r w:rsidR="00E6628F">
        <w:rPr>
          <w:rFonts w:eastAsia="標楷體" w:hint="eastAsia"/>
          <w:b/>
          <w:color w:val="FF0000"/>
          <w:sz w:val="28"/>
        </w:rPr>
        <w:t>、</w:t>
      </w:r>
      <w:r w:rsidR="00E6628F">
        <w:rPr>
          <w:rFonts w:eastAsia="標楷體" w:hint="eastAsia"/>
          <w:b/>
          <w:color w:val="FF0000"/>
          <w:sz w:val="28"/>
        </w:rPr>
        <w:t xml:space="preserve"> </w:t>
      </w:r>
      <w:r w:rsidR="00E6628F" w:rsidRPr="008C7855">
        <w:rPr>
          <w:rFonts w:eastAsia="標楷體" w:hint="eastAsia"/>
          <w:b/>
          <w:color w:val="FF0000"/>
          <w:sz w:val="28"/>
        </w:rPr>
        <w:t>T603</w:t>
      </w:r>
      <w:r w:rsidR="00E6628F">
        <w:rPr>
          <w:rFonts w:eastAsia="標楷體" w:hint="eastAsia"/>
          <w:b/>
          <w:color w:val="FF0000"/>
          <w:sz w:val="28"/>
        </w:rPr>
        <w:t>電腦</w:t>
      </w:r>
      <w:r w:rsidRPr="008C7855">
        <w:rPr>
          <w:rFonts w:eastAsia="標楷體" w:hint="eastAsia"/>
          <w:b/>
          <w:color w:val="FF0000"/>
          <w:sz w:val="28"/>
        </w:rPr>
        <w:t>教室</w:t>
      </w:r>
    </w:p>
    <w:p w:rsidR="003B5FA3" w:rsidRPr="004D5208" w:rsidRDefault="003B5FA3" w:rsidP="003B5FA3">
      <w:pPr>
        <w:spacing w:before="240"/>
        <w:rPr>
          <w:rFonts w:eastAsia="標楷體"/>
        </w:rPr>
      </w:pPr>
      <w:r w:rsidRPr="004D5208">
        <w:rPr>
          <w:rFonts w:eastAsia="標楷體" w:hint="eastAsia"/>
        </w:rPr>
        <w:t>聯</w:t>
      </w:r>
      <w:r w:rsidRPr="004D5208">
        <w:rPr>
          <w:rFonts w:eastAsia="標楷體" w:hint="eastAsia"/>
        </w:rPr>
        <w:t xml:space="preserve"> </w:t>
      </w:r>
      <w:r w:rsidRPr="004D5208">
        <w:rPr>
          <w:rFonts w:eastAsia="標楷體" w:hint="eastAsia"/>
        </w:rPr>
        <w:t>絡</w:t>
      </w:r>
      <w:r w:rsidRPr="004D5208">
        <w:rPr>
          <w:rFonts w:eastAsia="標楷體" w:hint="eastAsia"/>
        </w:rPr>
        <w:t xml:space="preserve"> </w:t>
      </w:r>
      <w:r w:rsidRPr="004D5208">
        <w:rPr>
          <w:rFonts w:eastAsia="標楷體" w:hint="eastAsia"/>
        </w:rPr>
        <w:t>人：</w:t>
      </w:r>
      <w:r>
        <w:rPr>
          <w:rFonts w:eastAsia="標楷體" w:hint="eastAsia"/>
        </w:rPr>
        <w:t>高家珍</w:t>
      </w:r>
      <w:r w:rsidRPr="004D5208">
        <w:rPr>
          <w:rFonts w:eastAsia="標楷體"/>
        </w:rPr>
        <w:t>老師</w:t>
      </w:r>
      <w:r w:rsidRPr="004D5208">
        <w:rPr>
          <w:rFonts w:eastAsia="標楷體" w:hint="eastAsia"/>
        </w:rPr>
        <w:t>(</w:t>
      </w:r>
      <w:r w:rsidRPr="004D5208">
        <w:rPr>
          <w:rFonts w:eastAsia="標楷體"/>
        </w:rPr>
        <w:t>分機</w:t>
      </w:r>
      <w:r>
        <w:rPr>
          <w:rFonts w:eastAsia="標楷體" w:hint="eastAsia"/>
        </w:rPr>
        <w:t>6926</w:t>
      </w:r>
      <w:r w:rsidRPr="004D5208">
        <w:rPr>
          <w:rFonts w:eastAsia="標楷體" w:hint="eastAsia"/>
        </w:rPr>
        <w:t>)</w:t>
      </w:r>
    </w:p>
    <w:p w:rsidR="003B5FA3" w:rsidRPr="00D60FC4" w:rsidRDefault="003B5FA3" w:rsidP="003B5FA3">
      <w:pPr>
        <w:pStyle w:val="a3"/>
        <w:numPr>
          <w:ilvl w:val="0"/>
          <w:numId w:val="24"/>
        </w:numPr>
        <w:spacing w:line="360" w:lineRule="auto"/>
        <w:ind w:leftChars="0"/>
        <w:rPr>
          <w:rFonts w:eastAsia="標楷體"/>
          <w:b/>
          <w:bCs/>
          <w:sz w:val="28"/>
        </w:rPr>
      </w:pPr>
      <w:r>
        <w:rPr>
          <w:rFonts w:eastAsia="標楷體" w:hint="eastAsia"/>
          <w:b/>
          <w:bCs/>
          <w:sz w:val="28"/>
        </w:rPr>
        <w:t>報考注意事項</w:t>
      </w:r>
      <w:r w:rsidRPr="00D60FC4">
        <w:rPr>
          <w:rFonts w:eastAsia="標楷體" w:hint="eastAsia"/>
          <w:b/>
          <w:bCs/>
          <w:sz w:val="28"/>
        </w:rPr>
        <w:t xml:space="preserve">: </w:t>
      </w:r>
    </w:p>
    <w:p w:rsidR="003B5FA3" w:rsidRPr="00BE6E3A" w:rsidRDefault="003B5FA3" w:rsidP="003B5FA3">
      <w:pPr>
        <w:pStyle w:val="a3"/>
        <w:numPr>
          <w:ilvl w:val="0"/>
          <w:numId w:val="15"/>
        </w:numPr>
        <w:snapToGrid w:val="0"/>
        <w:spacing w:line="360" w:lineRule="auto"/>
        <w:ind w:leftChars="0"/>
        <w:rPr>
          <w:rFonts w:eastAsia="標楷體"/>
          <w:sz w:val="28"/>
          <w:szCs w:val="28"/>
        </w:rPr>
      </w:pPr>
      <w:r w:rsidRPr="00BE6E3A">
        <w:rPr>
          <w:rFonts w:eastAsia="標楷體" w:hint="eastAsia"/>
          <w:sz w:val="28"/>
          <w:szCs w:val="28"/>
        </w:rPr>
        <w:t>報名時須</w:t>
      </w:r>
      <w:r w:rsidR="000C1E4A" w:rsidRPr="000C1E4A">
        <w:rPr>
          <w:rFonts w:eastAsia="標楷體" w:hint="eastAsia"/>
          <w:b/>
          <w:color w:val="FF0000"/>
          <w:sz w:val="28"/>
          <w:szCs w:val="28"/>
        </w:rPr>
        <w:t>拍照</w:t>
      </w:r>
      <w:r w:rsidRPr="00BE6E3A">
        <w:rPr>
          <w:rFonts w:eastAsia="標楷體" w:hint="eastAsia"/>
          <w:b/>
          <w:color w:val="FF0000"/>
          <w:sz w:val="28"/>
          <w:szCs w:val="28"/>
        </w:rPr>
        <w:t>上傳</w:t>
      </w:r>
      <w:r w:rsidRPr="00BE6E3A">
        <w:rPr>
          <w:rFonts w:eastAsia="標楷體"/>
          <w:sz w:val="28"/>
          <w:szCs w:val="28"/>
        </w:rPr>
        <w:t>就讀</w:t>
      </w:r>
      <w:r w:rsidRPr="00BE6E3A">
        <w:rPr>
          <w:rFonts w:eastAsia="標楷體" w:hint="eastAsia"/>
          <w:sz w:val="28"/>
          <w:szCs w:val="28"/>
        </w:rPr>
        <w:t>本校</w:t>
      </w:r>
      <w:r w:rsidRPr="00BE6E3A">
        <w:rPr>
          <w:rFonts w:eastAsia="標楷體"/>
          <w:sz w:val="28"/>
          <w:szCs w:val="28"/>
        </w:rPr>
        <w:t>期間</w:t>
      </w:r>
      <w:r w:rsidRPr="00BE6E3A">
        <w:rPr>
          <w:rFonts w:eastAsia="標楷體" w:hint="eastAsia"/>
          <w:sz w:val="28"/>
          <w:szCs w:val="28"/>
        </w:rPr>
        <w:t>曾參</w:t>
      </w:r>
      <w:r w:rsidRPr="00BE6E3A">
        <w:rPr>
          <w:rFonts w:eastAsia="標楷體"/>
          <w:sz w:val="28"/>
          <w:szCs w:val="28"/>
        </w:rPr>
        <w:t>加過</w:t>
      </w:r>
      <w:r w:rsidRPr="00BE6E3A">
        <w:rPr>
          <w:rFonts w:eastAsia="標楷體" w:hint="eastAsia"/>
          <w:sz w:val="28"/>
          <w:szCs w:val="28"/>
        </w:rPr>
        <w:t>英文檢定考試</w:t>
      </w:r>
      <w:r w:rsidRPr="00BE6E3A">
        <w:rPr>
          <w:rFonts w:eastAsia="標楷體" w:hint="eastAsia"/>
          <w:b/>
          <w:sz w:val="28"/>
          <w:szCs w:val="28"/>
        </w:rPr>
        <w:t>未通過的成績單或相關證明</w:t>
      </w:r>
      <w:r w:rsidRPr="00BE6E3A">
        <w:rPr>
          <w:rFonts w:eastAsia="標楷體" w:hint="eastAsia"/>
          <w:sz w:val="28"/>
          <w:szCs w:val="28"/>
        </w:rPr>
        <w:t>，</w:t>
      </w:r>
      <w:r w:rsidRPr="00BE6E3A">
        <w:rPr>
          <w:rFonts w:eastAsia="標楷體" w:hint="eastAsia"/>
          <w:b/>
          <w:color w:val="0070C0"/>
          <w:sz w:val="28"/>
          <w:szCs w:val="28"/>
        </w:rPr>
        <w:t>證明要看得到</w:t>
      </w:r>
      <w:r w:rsidRPr="00BE6E3A">
        <w:rPr>
          <w:rFonts w:eastAsia="標楷體" w:hint="eastAsia"/>
          <w:b/>
          <w:color w:val="0070C0"/>
          <w:sz w:val="28"/>
          <w:szCs w:val="28"/>
          <w:u w:val="double"/>
        </w:rPr>
        <w:t>姓名、考試時間及成績</w:t>
      </w:r>
      <w:r w:rsidRPr="00BE6E3A">
        <w:rPr>
          <w:rFonts w:eastAsia="標楷體" w:hint="eastAsia"/>
          <w:sz w:val="28"/>
          <w:szCs w:val="28"/>
        </w:rPr>
        <w:t>。</w:t>
      </w:r>
    </w:p>
    <w:p w:rsidR="003B5FA3" w:rsidRPr="00BE6E3A" w:rsidRDefault="001229B5" w:rsidP="003B5FA3">
      <w:pPr>
        <w:pStyle w:val="a3"/>
        <w:numPr>
          <w:ilvl w:val="0"/>
          <w:numId w:val="15"/>
        </w:numPr>
        <w:snapToGrid w:val="0"/>
        <w:spacing w:line="360" w:lineRule="auto"/>
        <w:ind w:leftChars="0"/>
        <w:rPr>
          <w:rFonts w:eastAsia="標楷體"/>
          <w:color w:val="FF0000"/>
          <w:sz w:val="28"/>
          <w:szCs w:val="28"/>
          <w:u w:val="single"/>
        </w:rPr>
      </w:pPr>
      <w:r>
        <w:rPr>
          <w:rFonts w:eastAsia="標楷體" w:hint="eastAsia"/>
          <w:color w:val="FF0000"/>
          <w:sz w:val="28"/>
          <w:szCs w:val="28"/>
          <w:u w:val="single"/>
        </w:rPr>
        <w:t>115</w:t>
      </w:r>
      <w:r w:rsidR="003B5FA3" w:rsidRPr="00BE6E3A">
        <w:rPr>
          <w:rFonts w:eastAsia="標楷體" w:hint="eastAsia"/>
          <w:color w:val="FF0000"/>
          <w:sz w:val="28"/>
          <w:szCs w:val="28"/>
          <w:u w:val="single"/>
        </w:rPr>
        <w:t>/</w:t>
      </w:r>
      <w:r>
        <w:rPr>
          <w:rFonts w:eastAsia="標楷體" w:hint="eastAsia"/>
          <w:color w:val="FF0000"/>
          <w:sz w:val="28"/>
          <w:szCs w:val="28"/>
          <w:u w:val="single"/>
        </w:rPr>
        <w:t>04</w:t>
      </w:r>
      <w:r w:rsidR="003B5FA3" w:rsidRPr="00BE6E3A">
        <w:rPr>
          <w:rFonts w:eastAsia="標楷體" w:hint="eastAsia"/>
          <w:color w:val="FF0000"/>
          <w:sz w:val="28"/>
          <w:szCs w:val="28"/>
          <w:u w:val="single"/>
        </w:rPr>
        <w:t>/</w:t>
      </w:r>
      <w:r>
        <w:rPr>
          <w:rFonts w:eastAsia="標楷體" w:hint="eastAsia"/>
          <w:color w:val="FF0000"/>
          <w:sz w:val="28"/>
          <w:szCs w:val="28"/>
          <w:u w:val="single"/>
        </w:rPr>
        <w:t>0</w:t>
      </w:r>
      <w:r w:rsidR="002B2D01">
        <w:rPr>
          <w:rFonts w:eastAsia="標楷體" w:hint="eastAsia"/>
          <w:color w:val="FF0000"/>
          <w:sz w:val="28"/>
          <w:szCs w:val="28"/>
          <w:u w:val="single"/>
        </w:rPr>
        <w:t>8</w:t>
      </w:r>
      <w:r w:rsidR="003B5FA3" w:rsidRPr="00BE6E3A">
        <w:rPr>
          <w:rFonts w:eastAsia="標楷體" w:hint="eastAsia"/>
          <w:color w:val="FF0000"/>
          <w:sz w:val="28"/>
          <w:szCs w:val="28"/>
          <w:u w:val="single"/>
        </w:rPr>
        <w:t>(</w:t>
      </w:r>
      <w:r>
        <w:rPr>
          <w:rFonts w:eastAsia="標楷體" w:hint="eastAsia"/>
          <w:color w:val="FF0000"/>
          <w:sz w:val="28"/>
          <w:szCs w:val="28"/>
          <w:u w:val="single"/>
        </w:rPr>
        <w:t>三</w:t>
      </w:r>
      <w:r w:rsidR="003B5FA3" w:rsidRPr="00BE6E3A">
        <w:rPr>
          <w:rFonts w:eastAsia="標楷體" w:hint="eastAsia"/>
          <w:color w:val="FF0000"/>
          <w:sz w:val="28"/>
          <w:szCs w:val="28"/>
          <w:u w:val="single"/>
        </w:rPr>
        <w:t>)</w:t>
      </w:r>
      <w:r w:rsidR="007529CD" w:rsidRPr="00BE6E3A">
        <w:rPr>
          <w:rFonts w:eastAsia="標楷體" w:hint="eastAsia"/>
          <w:color w:val="FF0000"/>
          <w:sz w:val="28"/>
          <w:szCs w:val="28"/>
          <w:u w:val="single"/>
        </w:rPr>
        <w:t>中午</w:t>
      </w:r>
      <w:r w:rsidR="003B5FA3" w:rsidRPr="00BE6E3A">
        <w:rPr>
          <w:rFonts w:eastAsia="標楷體" w:hint="eastAsia"/>
          <w:color w:val="FF0000"/>
          <w:sz w:val="28"/>
          <w:szCs w:val="28"/>
          <w:u w:val="single"/>
        </w:rPr>
        <w:t>發信通知報名成功名單及考試注意事項，請收信注意相關訊息</w:t>
      </w:r>
      <w:r w:rsidR="007529CD" w:rsidRPr="00BE6E3A">
        <w:rPr>
          <w:rFonts w:eastAsia="標楷體" w:hint="eastAsia"/>
          <w:color w:val="FF0000"/>
          <w:sz w:val="28"/>
          <w:szCs w:val="28"/>
        </w:rPr>
        <w:t>。</w:t>
      </w:r>
    </w:p>
    <w:p w:rsidR="006D1F4E" w:rsidRPr="00BE6E3A" w:rsidRDefault="004043F6" w:rsidP="00C7124D">
      <w:pPr>
        <w:pStyle w:val="a3"/>
        <w:numPr>
          <w:ilvl w:val="0"/>
          <w:numId w:val="15"/>
        </w:numPr>
        <w:snapToGrid w:val="0"/>
        <w:spacing w:line="360" w:lineRule="auto"/>
        <w:ind w:leftChars="0"/>
        <w:rPr>
          <w:rFonts w:eastAsia="標楷體"/>
          <w:color w:val="000000" w:themeColor="text1"/>
          <w:sz w:val="28"/>
          <w:szCs w:val="28"/>
        </w:rPr>
      </w:pPr>
      <w:hyperlink r:id="rId10" w:history="1">
        <w:r w:rsidRPr="00215E18">
          <w:rPr>
            <w:rStyle w:val="a4"/>
            <w:rFonts w:eastAsia="標楷體" w:hint="eastAsia"/>
            <w:sz w:val="28"/>
            <w:szCs w:val="28"/>
          </w:rPr>
          <w:t>有任何相關問題請來信高老師</w:t>
        </w:r>
        <w:r w:rsidRPr="00215E18">
          <w:rPr>
            <w:rStyle w:val="a4"/>
            <w:rFonts w:eastAsia="標楷體" w:hint="eastAsia"/>
            <w:sz w:val="28"/>
            <w:szCs w:val="28"/>
          </w:rPr>
          <w:t>kaojoyce</w:t>
        </w:r>
        <w:r w:rsidRPr="00215E18">
          <w:rPr>
            <w:rStyle w:val="a4"/>
            <w:rFonts w:eastAsia="標楷體"/>
            <w:sz w:val="28"/>
            <w:szCs w:val="28"/>
          </w:rPr>
          <w:t>@ctcn.edu.tw</w:t>
        </w:r>
      </w:hyperlink>
      <w:r w:rsidR="00FC3C31" w:rsidRPr="00BE6E3A">
        <w:rPr>
          <w:rFonts w:eastAsia="標楷體"/>
          <w:color w:val="000000" w:themeColor="text1"/>
          <w:sz w:val="28"/>
          <w:szCs w:val="28"/>
        </w:rPr>
        <w:t xml:space="preserve"> </w:t>
      </w:r>
      <w:r w:rsidR="007529CD" w:rsidRPr="00BE6E3A">
        <w:rPr>
          <w:rFonts w:eastAsia="標楷體" w:hint="eastAsia"/>
          <w:color w:val="000000" w:themeColor="text1"/>
          <w:sz w:val="28"/>
          <w:szCs w:val="28"/>
        </w:rPr>
        <w:t>。</w:t>
      </w:r>
    </w:p>
    <w:sectPr w:rsidR="006D1F4E" w:rsidRPr="00BE6E3A" w:rsidSect="00646AE3">
      <w:pgSz w:w="11906" w:h="16838"/>
      <w:pgMar w:top="1134" w:right="1134" w:bottom="567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666D" w:rsidRDefault="00F1666D" w:rsidP="00900239">
      <w:r>
        <w:separator/>
      </w:r>
    </w:p>
  </w:endnote>
  <w:endnote w:type="continuationSeparator" w:id="0">
    <w:p w:rsidR="00F1666D" w:rsidRDefault="00F1666D" w:rsidP="00900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666D" w:rsidRDefault="00F1666D" w:rsidP="00900239">
      <w:r>
        <w:separator/>
      </w:r>
    </w:p>
  </w:footnote>
  <w:footnote w:type="continuationSeparator" w:id="0">
    <w:p w:rsidR="00F1666D" w:rsidRDefault="00F1666D" w:rsidP="009002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72308"/>
    <w:multiLevelType w:val="hybridMultilevel"/>
    <w:tmpl w:val="58E4A896"/>
    <w:lvl w:ilvl="0" w:tplc="32626B5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AD654B2"/>
    <w:multiLevelType w:val="hybridMultilevel"/>
    <w:tmpl w:val="DC9E5BB2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0D9F4762"/>
    <w:multiLevelType w:val="hybridMultilevel"/>
    <w:tmpl w:val="9C68B720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3" w15:restartNumberingAfterBreak="0">
    <w:nsid w:val="155A5BA7"/>
    <w:multiLevelType w:val="hybridMultilevel"/>
    <w:tmpl w:val="0802A9E8"/>
    <w:lvl w:ilvl="0" w:tplc="198EBE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198B0F80"/>
    <w:multiLevelType w:val="hybridMultilevel"/>
    <w:tmpl w:val="303CC68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9F628D8"/>
    <w:multiLevelType w:val="hybridMultilevel"/>
    <w:tmpl w:val="5882C7C4"/>
    <w:lvl w:ilvl="0" w:tplc="32626B5E">
      <w:start w:val="1"/>
      <w:numFmt w:val="decimal"/>
      <w:lvlText w:val="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1CCF6346"/>
    <w:multiLevelType w:val="hybridMultilevel"/>
    <w:tmpl w:val="65D61F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06B7011"/>
    <w:multiLevelType w:val="hybridMultilevel"/>
    <w:tmpl w:val="727A24B4"/>
    <w:lvl w:ilvl="0" w:tplc="32626B5E">
      <w:start w:val="1"/>
      <w:numFmt w:val="decimal"/>
      <w:lvlText w:val="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376C6D68"/>
    <w:multiLevelType w:val="hybridMultilevel"/>
    <w:tmpl w:val="0A6C405E"/>
    <w:lvl w:ilvl="0" w:tplc="5D2A90EE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9A76889"/>
    <w:multiLevelType w:val="hybridMultilevel"/>
    <w:tmpl w:val="0DEC94A0"/>
    <w:lvl w:ilvl="0" w:tplc="5D2A90EE">
      <w:start w:val="1"/>
      <w:numFmt w:val="decimal"/>
      <w:lvlText w:val="%1.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0" w15:restartNumberingAfterBreak="0">
    <w:nsid w:val="45187E94"/>
    <w:multiLevelType w:val="hybridMultilevel"/>
    <w:tmpl w:val="1F7636FC"/>
    <w:lvl w:ilvl="0" w:tplc="11ECF6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BB46C1E"/>
    <w:multiLevelType w:val="hybridMultilevel"/>
    <w:tmpl w:val="8E861368"/>
    <w:lvl w:ilvl="0" w:tplc="11ECF6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626B5E">
      <w:start w:val="1"/>
      <w:numFmt w:val="decimal"/>
      <w:lvlText w:val="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DB55AEE"/>
    <w:multiLevelType w:val="hybridMultilevel"/>
    <w:tmpl w:val="7C8A5236"/>
    <w:lvl w:ilvl="0" w:tplc="5D2A90E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480" w:hanging="480"/>
      </w:pPr>
    </w:lvl>
    <w:lvl w:ilvl="2" w:tplc="0409001B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13" w15:restartNumberingAfterBreak="0">
    <w:nsid w:val="56315B37"/>
    <w:multiLevelType w:val="hybridMultilevel"/>
    <w:tmpl w:val="7A6603B2"/>
    <w:lvl w:ilvl="0" w:tplc="198EBE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4" w15:restartNumberingAfterBreak="0">
    <w:nsid w:val="5AFD6E01"/>
    <w:multiLevelType w:val="hybridMultilevel"/>
    <w:tmpl w:val="CB76EBE4"/>
    <w:lvl w:ilvl="0" w:tplc="32626B5E">
      <w:start w:val="1"/>
      <w:numFmt w:val="decimal"/>
      <w:lvlText w:val="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61467592"/>
    <w:multiLevelType w:val="hybridMultilevel"/>
    <w:tmpl w:val="5210C2AE"/>
    <w:lvl w:ilvl="0" w:tplc="5D2A90EE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21C2772"/>
    <w:multiLevelType w:val="hybridMultilevel"/>
    <w:tmpl w:val="C4FA265E"/>
    <w:lvl w:ilvl="0" w:tplc="5D2A90E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17" w15:restartNumberingAfterBreak="0">
    <w:nsid w:val="65A06D57"/>
    <w:multiLevelType w:val="hybridMultilevel"/>
    <w:tmpl w:val="C464C7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AE6489C"/>
    <w:multiLevelType w:val="hybridMultilevel"/>
    <w:tmpl w:val="0F6E57EA"/>
    <w:lvl w:ilvl="0" w:tplc="0C5EEB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0832F60"/>
    <w:multiLevelType w:val="hybridMultilevel"/>
    <w:tmpl w:val="727A24B4"/>
    <w:lvl w:ilvl="0" w:tplc="32626B5E">
      <w:start w:val="1"/>
      <w:numFmt w:val="decimal"/>
      <w:lvlText w:val="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7200449C"/>
    <w:multiLevelType w:val="hybridMultilevel"/>
    <w:tmpl w:val="9E2689F4"/>
    <w:lvl w:ilvl="0" w:tplc="0409001B">
      <w:start w:val="1"/>
      <w:numFmt w:val="lowerRoman"/>
      <w:lvlText w:val="%1."/>
      <w:lvlJc w:val="right"/>
      <w:pPr>
        <w:ind w:left="18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1" w15:restartNumberingAfterBreak="0">
    <w:nsid w:val="7B787D84"/>
    <w:multiLevelType w:val="hybridMultilevel"/>
    <w:tmpl w:val="EB665712"/>
    <w:lvl w:ilvl="0" w:tplc="32626B5E">
      <w:start w:val="1"/>
      <w:numFmt w:val="decimal"/>
      <w:lvlText w:val="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7B7F1C2D"/>
    <w:multiLevelType w:val="hybridMultilevel"/>
    <w:tmpl w:val="298666F6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E47468E"/>
    <w:multiLevelType w:val="hybridMultilevel"/>
    <w:tmpl w:val="272C3476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8"/>
  </w:num>
  <w:num w:numId="2">
    <w:abstractNumId w:val="0"/>
  </w:num>
  <w:num w:numId="3">
    <w:abstractNumId w:val="6"/>
  </w:num>
  <w:num w:numId="4">
    <w:abstractNumId w:val="10"/>
  </w:num>
  <w:num w:numId="5">
    <w:abstractNumId w:val="13"/>
  </w:num>
  <w:num w:numId="6">
    <w:abstractNumId w:val="11"/>
  </w:num>
  <w:num w:numId="7">
    <w:abstractNumId w:val="3"/>
  </w:num>
  <w:num w:numId="8">
    <w:abstractNumId w:val="4"/>
  </w:num>
  <w:num w:numId="9">
    <w:abstractNumId w:val="8"/>
  </w:num>
  <w:num w:numId="10">
    <w:abstractNumId w:val="23"/>
  </w:num>
  <w:num w:numId="11">
    <w:abstractNumId w:val="9"/>
  </w:num>
  <w:num w:numId="12">
    <w:abstractNumId w:val="1"/>
  </w:num>
  <w:num w:numId="13">
    <w:abstractNumId w:val="20"/>
  </w:num>
  <w:num w:numId="14">
    <w:abstractNumId w:val="15"/>
  </w:num>
  <w:num w:numId="15">
    <w:abstractNumId w:val="16"/>
  </w:num>
  <w:num w:numId="16">
    <w:abstractNumId w:val="12"/>
  </w:num>
  <w:num w:numId="17">
    <w:abstractNumId w:val="19"/>
  </w:num>
  <w:num w:numId="18">
    <w:abstractNumId w:val="14"/>
  </w:num>
  <w:num w:numId="19">
    <w:abstractNumId w:val="2"/>
  </w:num>
  <w:num w:numId="20">
    <w:abstractNumId w:val="21"/>
  </w:num>
  <w:num w:numId="21">
    <w:abstractNumId w:val="7"/>
  </w:num>
  <w:num w:numId="22">
    <w:abstractNumId w:val="5"/>
  </w:num>
  <w:num w:numId="23">
    <w:abstractNumId w:val="17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2MDewMDU1NzM0s7BU0lEKTi0uzszPAykwrQUAxGu0ESwAAAA="/>
  </w:docVars>
  <w:rsids>
    <w:rsidRoot w:val="006217D6"/>
    <w:rsid w:val="00000A50"/>
    <w:rsid w:val="00001494"/>
    <w:rsid w:val="00004DB0"/>
    <w:rsid w:val="0000671D"/>
    <w:rsid w:val="00006939"/>
    <w:rsid w:val="00007E46"/>
    <w:rsid w:val="00010031"/>
    <w:rsid w:val="00014928"/>
    <w:rsid w:val="0001527C"/>
    <w:rsid w:val="00021A26"/>
    <w:rsid w:val="000235C2"/>
    <w:rsid w:val="00025DDC"/>
    <w:rsid w:val="000273E5"/>
    <w:rsid w:val="000428E8"/>
    <w:rsid w:val="00044D9C"/>
    <w:rsid w:val="00046DD0"/>
    <w:rsid w:val="00052B49"/>
    <w:rsid w:val="000539A9"/>
    <w:rsid w:val="000558A1"/>
    <w:rsid w:val="0006185E"/>
    <w:rsid w:val="00061FC4"/>
    <w:rsid w:val="000623CD"/>
    <w:rsid w:val="00064025"/>
    <w:rsid w:val="00066D98"/>
    <w:rsid w:val="00076216"/>
    <w:rsid w:val="00083324"/>
    <w:rsid w:val="000903ED"/>
    <w:rsid w:val="00092DDE"/>
    <w:rsid w:val="000930F2"/>
    <w:rsid w:val="000942C1"/>
    <w:rsid w:val="00095FD3"/>
    <w:rsid w:val="000A0DD4"/>
    <w:rsid w:val="000A28BA"/>
    <w:rsid w:val="000A5007"/>
    <w:rsid w:val="000A5551"/>
    <w:rsid w:val="000A5C5E"/>
    <w:rsid w:val="000A7A2E"/>
    <w:rsid w:val="000C1E4A"/>
    <w:rsid w:val="000D1E31"/>
    <w:rsid w:val="000D25B6"/>
    <w:rsid w:val="000D2666"/>
    <w:rsid w:val="000D4DC2"/>
    <w:rsid w:val="000D7385"/>
    <w:rsid w:val="000D7A4E"/>
    <w:rsid w:val="000E3C5D"/>
    <w:rsid w:val="000E4428"/>
    <w:rsid w:val="000F1FB5"/>
    <w:rsid w:val="000F3BAE"/>
    <w:rsid w:val="000F4DD4"/>
    <w:rsid w:val="000F6044"/>
    <w:rsid w:val="00101186"/>
    <w:rsid w:val="00101287"/>
    <w:rsid w:val="00103C87"/>
    <w:rsid w:val="00107207"/>
    <w:rsid w:val="00112028"/>
    <w:rsid w:val="00116C2F"/>
    <w:rsid w:val="00117E7F"/>
    <w:rsid w:val="00121E92"/>
    <w:rsid w:val="001229B5"/>
    <w:rsid w:val="00125314"/>
    <w:rsid w:val="00126B41"/>
    <w:rsid w:val="001328C9"/>
    <w:rsid w:val="001341A5"/>
    <w:rsid w:val="00135AA3"/>
    <w:rsid w:val="00142249"/>
    <w:rsid w:val="001429FB"/>
    <w:rsid w:val="00147B15"/>
    <w:rsid w:val="0015243B"/>
    <w:rsid w:val="00152E3E"/>
    <w:rsid w:val="00157976"/>
    <w:rsid w:val="001661B6"/>
    <w:rsid w:val="00167811"/>
    <w:rsid w:val="00170F96"/>
    <w:rsid w:val="00172B94"/>
    <w:rsid w:val="00173AFD"/>
    <w:rsid w:val="00175305"/>
    <w:rsid w:val="00190C5B"/>
    <w:rsid w:val="00193FA6"/>
    <w:rsid w:val="00196B6E"/>
    <w:rsid w:val="001A52BB"/>
    <w:rsid w:val="001A7B30"/>
    <w:rsid w:val="001A7F76"/>
    <w:rsid w:val="001B33D0"/>
    <w:rsid w:val="001B44F7"/>
    <w:rsid w:val="001C02C6"/>
    <w:rsid w:val="001C3FC7"/>
    <w:rsid w:val="001C7748"/>
    <w:rsid w:val="001D1CFF"/>
    <w:rsid w:val="001D5F0A"/>
    <w:rsid w:val="001D7C73"/>
    <w:rsid w:val="001E066C"/>
    <w:rsid w:val="001E1F13"/>
    <w:rsid w:val="001F1FF1"/>
    <w:rsid w:val="001F1FFE"/>
    <w:rsid w:val="001F3038"/>
    <w:rsid w:val="001F4288"/>
    <w:rsid w:val="001F42C5"/>
    <w:rsid w:val="001F497A"/>
    <w:rsid w:val="001F4F6E"/>
    <w:rsid w:val="001F7DDA"/>
    <w:rsid w:val="00201EB6"/>
    <w:rsid w:val="002028FF"/>
    <w:rsid w:val="002125A4"/>
    <w:rsid w:val="0022057C"/>
    <w:rsid w:val="00220930"/>
    <w:rsid w:val="00220B19"/>
    <w:rsid w:val="0022242B"/>
    <w:rsid w:val="00222B29"/>
    <w:rsid w:val="002262A4"/>
    <w:rsid w:val="002263D2"/>
    <w:rsid w:val="00231111"/>
    <w:rsid w:val="0023335E"/>
    <w:rsid w:val="002334C9"/>
    <w:rsid w:val="002452E1"/>
    <w:rsid w:val="00246123"/>
    <w:rsid w:val="00250F36"/>
    <w:rsid w:val="002672C9"/>
    <w:rsid w:val="00270549"/>
    <w:rsid w:val="0027158E"/>
    <w:rsid w:val="00274420"/>
    <w:rsid w:val="002816E1"/>
    <w:rsid w:val="00282946"/>
    <w:rsid w:val="00290AE7"/>
    <w:rsid w:val="00293325"/>
    <w:rsid w:val="0029538C"/>
    <w:rsid w:val="002A1457"/>
    <w:rsid w:val="002A4B1C"/>
    <w:rsid w:val="002A5377"/>
    <w:rsid w:val="002A7B4C"/>
    <w:rsid w:val="002B2D01"/>
    <w:rsid w:val="002C2E53"/>
    <w:rsid w:val="002C7B52"/>
    <w:rsid w:val="002D07E6"/>
    <w:rsid w:val="002D15ED"/>
    <w:rsid w:val="002D739E"/>
    <w:rsid w:val="002D7993"/>
    <w:rsid w:val="002E03CF"/>
    <w:rsid w:val="002E18A7"/>
    <w:rsid w:val="002E345D"/>
    <w:rsid w:val="002E5D68"/>
    <w:rsid w:val="002F15DB"/>
    <w:rsid w:val="002F3CA0"/>
    <w:rsid w:val="002F40C4"/>
    <w:rsid w:val="00306D3D"/>
    <w:rsid w:val="00307093"/>
    <w:rsid w:val="00313DE4"/>
    <w:rsid w:val="00314617"/>
    <w:rsid w:val="00314EEA"/>
    <w:rsid w:val="003230D1"/>
    <w:rsid w:val="00325F2E"/>
    <w:rsid w:val="00331C79"/>
    <w:rsid w:val="00335329"/>
    <w:rsid w:val="003354FB"/>
    <w:rsid w:val="003455F1"/>
    <w:rsid w:val="00346A4A"/>
    <w:rsid w:val="00353FBE"/>
    <w:rsid w:val="0035690B"/>
    <w:rsid w:val="00357A8A"/>
    <w:rsid w:val="00362BC3"/>
    <w:rsid w:val="00366D89"/>
    <w:rsid w:val="0037070B"/>
    <w:rsid w:val="003769B7"/>
    <w:rsid w:val="00376C8C"/>
    <w:rsid w:val="003938C8"/>
    <w:rsid w:val="00394716"/>
    <w:rsid w:val="003952F4"/>
    <w:rsid w:val="00395BEB"/>
    <w:rsid w:val="003A06E2"/>
    <w:rsid w:val="003A1EC7"/>
    <w:rsid w:val="003A4212"/>
    <w:rsid w:val="003A55D1"/>
    <w:rsid w:val="003A5FB1"/>
    <w:rsid w:val="003A6052"/>
    <w:rsid w:val="003A7138"/>
    <w:rsid w:val="003B0D0F"/>
    <w:rsid w:val="003B5FA3"/>
    <w:rsid w:val="003C1ABD"/>
    <w:rsid w:val="003C23B7"/>
    <w:rsid w:val="003C3F29"/>
    <w:rsid w:val="003C6C4C"/>
    <w:rsid w:val="003D32FF"/>
    <w:rsid w:val="003D3C5C"/>
    <w:rsid w:val="003D4D56"/>
    <w:rsid w:val="003D6285"/>
    <w:rsid w:val="003E5DD3"/>
    <w:rsid w:val="003F44FD"/>
    <w:rsid w:val="003F5A53"/>
    <w:rsid w:val="004043F6"/>
    <w:rsid w:val="00404E85"/>
    <w:rsid w:val="00410A6F"/>
    <w:rsid w:val="00414587"/>
    <w:rsid w:val="00421DDB"/>
    <w:rsid w:val="00424723"/>
    <w:rsid w:val="00430FD4"/>
    <w:rsid w:val="00436583"/>
    <w:rsid w:val="00437A65"/>
    <w:rsid w:val="00444AC5"/>
    <w:rsid w:val="00447977"/>
    <w:rsid w:val="00454EB3"/>
    <w:rsid w:val="00462125"/>
    <w:rsid w:val="00474D55"/>
    <w:rsid w:val="0047789C"/>
    <w:rsid w:val="004814F8"/>
    <w:rsid w:val="0049410E"/>
    <w:rsid w:val="00494868"/>
    <w:rsid w:val="00496BFF"/>
    <w:rsid w:val="004A1677"/>
    <w:rsid w:val="004A3070"/>
    <w:rsid w:val="004A344E"/>
    <w:rsid w:val="004A4C0D"/>
    <w:rsid w:val="004A5B43"/>
    <w:rsid w:val="004B001B"/>
    <w:rsid w:val="004B067B"/>
    <w:rsid w:val="004B147A"/>
    <w:rsid w:val="004B1638"/>
    <w:rsid w:val="004B3CA8"/>
    <w:rsid w:val="004B4A7D"/>
    <w:rsid w:val="004C2D8E"/>
    <w:rsid w:val="004C65D9"/>
    <w:rsid w:val="004D14BE"/>
    <w:rsid w:val="004D4764"/>
    <w:rsid w:val="004D5208"/>
    <w:rsid w:val="004D6944"/>
    <w:rsid w:val="004E1184"/>
    <w:rsid w:val="004E43C3"/>
    <w:rsid w:val="004E4B78"/>
    <w:rsid w:val="004E50E5"/>
    <w:rsid w:val="004E56E2"/>
    <w:rsid w:val="004E698A"/>
    <w:rsid w:val="004E795D"/>
    <w:rsid w:val="004F0C7D"/>
    <w:rsid w:val="004F0CF1"/>
    <w:rsid w:val="004F0EB8"/>
    <w:rsid w:val="004F18CE"/>
    <w:rsid w:val="004F2C84"/>
    <w:rsid w:val="004F3ADD"/>
    <w:rsid w:val="004F3E35"/>
    <w:rsid w:val="004F5EC4"/>
    <w:rsid w:val="004F6CDA"/>
    <w:rsid w:val="004F730A"/>
    <w:rsid w:val="00501843"/>
    <w:rsid w:val="00503DF2"/>
    <w:rsid w:val="00523D14"/>
    <w:rsid w:val="00525F2B"/>
    <w:rsid w:val="00533674"/>
    <w:rsid w:val="005404F0"/>
    <w:rsid w:val="00541920"/>
    <w:rsid w:val="00541BE9"/>
    <w:rsid w:val="00546FB5"/>
    <w:rsid w:val="005516F2"/>
    <w:rsid w:val="00554491"/>
    <w:rsid w:val="005555EF"/>
    <w:rsid w:val="005611CA"/>
    <w:rsid w:val="005623D2"/>
    <w:rsid w:val="00562AC1"/>
    <w:rsid w:val="00564C29"/>
    <w:rsid w:val="005660A6"/>
    <w:rsid w:val="00567BF7"/>
    <w:rsid w:val="00571D88"/>
    <w:rsid w:val="00574B8E"/>
    <w:rsid w:val="00582AB3"/>
    <w:rsid w:val="00582EF4"/>
    <w:rsid w:val="00586B34"/>
    <w:rsid w:val="00591F7E"/>
    <w:rsid w:val="0059403D"/>
    <w:rsid w:val="005946E3"/>
    <w:rsid w:val="005A13E0"/>
    <w:rsid w:val="005B1108"/>
    <w:rsid w:val="005B7151"/>
    <w:rsid w:val="005C06DD"/>
    <w:rsid w:val="005C1019"/>
    <w:rsid w:val="005C1A6B"/>
    <w:rsid w:val="005C3BC0"/>
    <w:rsid w:val="005C6F8B"/>
    <w:rsid w:val="005D0055"/>
    <w:rsid w:val="005D346E"/>
    <w:rsid w:val="005D4466"/>
    <w:rsid w:val="005D5943"/>
    <w:rsid w:val="005E4106"/>
    <w:rsid w:val="005E517F"/>
    <w:rsid w:val="0060393C"/>
    <w:rsid w:val="0060429D"/>
    <w:rsid w:val="00604339"/>
    <w:rsid w:val="0060622E"/>
    <w:rsid w:val="00610832"/>
    <w:rsid w:val="00612218"/>
    <w:rsid w:val="00613FA9"/>
    <w:rsid w:val="0061429F"/>
    <w:rsid w:val="006146D3"/>
    <w:rsid w:val="00614B57"/>
    <w:rsid w:val="006217D6"/>
    <w:rsid w:val="00623C45"/>
    <w:rsid w:val="00625E1B"/>
    <w:rsid w:val="0062685F"/>
    <w:rsid w:val="00637EAA"/>
    <w:rsid w:val="00640E8E"/>
    <w:rsid w:val="006432C8"/>
    <w:rsid w:val="00646AE3"/>
    <w:rsid w:val="00650780"/>
    <w:rsid w:val="006535AB"/>
    <w:rsid w:val="006550FC"/>
    <w:rsid w:val="006571F5"/>
    <w:rsid w:val="00662D29"/>
    <w:rsid w:val="00664476"/>
    <w:rsid w:val="0066595A"/>
    <w:rsid w:val="00670067"/>
    <w:rsid w:val="00674A2E"/>
    <w:rsid w:val="0067743A"/>
    <w:rsid w:val="00686197"/>
    <w:rsid w:val="00694566"/>
    <w:rsid w:val="006979E4"/>
    <w:rsid w:val="006A0EFE"/>
    <w:rsid w:val="006A4A03"/>
    <w:rsid w:val="006A6F6E"/>
    <w:rsid w:val="006A76A2"/>
    <w:rsid w:val="006B02BF"/>
    <w:rsid w:val="006B1942"/>
    <w:rsid w:val="006B4E02"/>
    <w:rsid w:val="006C76BC"/>
    <w:rsid w:val="006C7A56"/>
    <w:rsid w:val="006D1F4E"/>
    <w:rsid w:val="006D44F0"/>
    <w:rsid w:val="006D54DE"/>
    <w:rsid w:val="006E24FF"/>
    <w:rsid w:val="006E384F"/>
    <w:rsid w:val="006E645F"/>
    <w:rsid w:val="006E64A3"/>
    <w:rsid w:val="006E6B13"/>
    <w:rsid w:val="006E74FE"/>
    <w:rsid w:val="006F1DF5"/>
    <w:rsid w:val="006F1FD1"/>
    <w:rsid w:val="006F405A"/>
    <w:rsid w:val="006F608C"/>
    <w:rsid w:val="006F6434"/>
    <w:rsid w:val="006F7FBD"/>
    <w:rsid w:val="00705149"/>
    <w:rsid w:val="00706D6C"/>
    <w:rsid w:val="00707751"/>
    <w:rsid w:val="0071272C"/>
    <w:rsid w:val="00713DB3"/>
    <w:rsid w:val="0071451F"/>
    <w:rsid w:val="0072004F"/>
    <w:rsid w:val="007245C5"/>
    <w:rsid w:val="00726012"/>
    <w:rsid w:val="00731A5D"/>
    <w:rsid w:val="00735013"/>
    <w:rsid w:val="00735236"/>
    <w:rsid w:val="00735B63"/>
    <w:rsid w:val="00742DE8"/>
    <w:rsid w:val="00743339"/>
    <w:rsid w:val="00751534"/>
    <w:rsid w:val="007529CD"/>
    <w:rsid w:val="00753136"/>
    <w:rsid w:val="00753AC6"/>
    <w:rsid w:val="00755528"/>
    <w:rsid w:val="0076375C"/>
    <w:rsid w:val="007661BB"/>
    <w:rsid w:val="00766DCD"/>
    <w:rsid w:val="00770C4F"/>
    <w:rsid w:val="007722EE"/>
    <w:rsid w:val="00782758"/>
    <w:rsid w:val="00783F27"/>
    <w:rsid w:val="00785157"/>
    <w:rsid w:val="00785698"/>
    <w:rsid w:val="00785C6F"/>
    <w:rsid w:val="00785E09"/>
    <w:rsid w:val="007870AC"/>
    <w:rsid w:val="007905CC"/>
    <w:rsid w:val="007951AA"/>
    <w:rsid w:val="00796C5E"/>
    <w:rsid w:val="007A369B"/>
    <w:rsid w:val="007A4A1D"/>
    <w:rsid w:val="007A555D"/>
    <w:rsid w:val="007B1B22"/>
    <w:rsid w:val="007B2F2B"/>
    <w:rsid w:val="007C18BF"/>
    <w:rsid w:val="007D185E"/>
    <w:rsid w:val="007D776B"/>
    <w:rsid w:val="007E38EA"/>
    <w:rsid w:val="007E4269"/>
    <w:rsid w:val="007E5A7C"/>
    <w:rsid w:val="007E724F"/>
    <w:rsid w:val="007F19E8"/>
    <w:rsid w:val="007F1CE8"/>
    <w:rsid w:val="007F259C"/>
    <w:rsid w:val="007F5353"/>
    <w:rsid w:val="00802154"/>
    <w:rsid w:val="008059BE"/>
    <w:rsid w:val="008063C0"/>
    <w:rsid w:val="00806BDB"/>
    <w:rsid w:val="00806D42"/>
    <w:rsid w:val="00814C3C"/>
    <w:rsid w:val="0081558F"/>
    <w:rsid w:val="00815D30"/>
    <w:rsid w:val="0082068C"/>
    <w:rsid w:val="00820B89"/>
    <w:rsid w:val="00820D26"/>
    <w:rsid w:val="00820D75"/>
    <w:rsid w:val="00823F18"/>
    <w:rsid w:val="00825DE0"/>
    <w:rsid w:val="00830783"/>
    <w:rsid w:val="00830DB2"/>
    <w:rsid w:val="00830F5A"/>
    <w:rsid w:val="00831729"/>
    <w:rsid w:val="008320B7"/>
    <w:rsid w:val="0083607A"/>
    <w:rsid w:val="008408A8"/>
    <w:rsid w:val="00840E4E"/>
    <w:rsid w:val="00843C40"/>
    <w:rsid w:val="0084520C"/>
    <w:rsid w:val="00846B66"/>
    <w:rsid w:val="008474AF"/>
    <w:rsid w:val="008540A2"/>
    <w:rsid w:val="00857DAB"/>
    <w:rsid w:val="00865205"/>
    <w:rsid w:val="0086672C"/>
    <w:rsid w:val="00866CBE"/>
    <w:rsid w:val="00866F36"/>
    <w:rsid w:val="00870990"/>
    <w:rsid w:val="008718E2"/>
    <w:rsid w:val="008751E3"/>
    <w:rsid w:val="00877288"/>
    <w:rsid w:val="008835C8"/>
    <w:rsid w:val="0088612B"/>
    <w:rsid w:val="00893D94"/>
    <w:rsid w:val="00896F80"/>
    <w:rsid w:val="008A0047"/>
    <w:rsid w:val="008A1F0F"/>
    <w:rsid w:val="008A7FEF"/>
    <w:rsid w:val="008B0610"/>
    <w:rsid w:val="008B0868"/>
    <w:rsid w:val="008B5200"/>
    <w:rsid w:val="008B5405"/>
    <w:rsid w:val="008C33CB"/>
    <w:rsid w:val="008C7705"/>
    <w:rsid w:val="008C7855"/>
    <w:rsid w:val="008D2E27"/>
    <w:rsid w:val="008E0EFA"/>
    <w:rsid w:val="008E4FE4"/>
    <w:rsid w:val="008F247F"/>
    <w:rsid w:val="008F4CD0"/>
    <w:rsid w:val="00900239"/>
    <w:rsid w:val="009065E2"/>
    <w:rsid w:val="00911221"/>
    <w:rsid w:val="00912F49"/>
    <w:rsid w:val="00914E5A"/>
    <w:rsid w:val="009302E7"/>
    <w:rsid w:val="00933102"/>
    <w:rsid w:val="0093551A"/>
    <w:rsid w:val="009358C9"/>
    <w:rsid w:val="009403E7"/>
    <w:rsid w:val="00944A8A"/>
    <w:rsid w:val="00944BFE"/>
    <w:rsid w:val="00963545"/>
    <w:rsid w:val="009675F9"/>
    <w:rsid w:val="009736C1"/>
    <w:rsid w:val="0098056B"/>
    <w:rsid w:val="009807ED"/>
    <w:rsid w:val="00983FDD"/>
    <w:rsid w:val="00984BB1"/>
    <w:rsid w:val="00986181"/>
    <w:rsid w:val="00986610"/>
    <w:rsid w:val="00987ED6"/>
    <w:rsid w:val="00990E55"/>
    <w:rsid w:val="009A0121"/>
    <w:rsid w:val="009A0398"/>
    <w:rsid w:val="009A0F87"/>
    <w:rsid w:val="009C1DBA"/>
    <w:rsid w:val="009C27DC"/>
    <w:rsid w:val="009C426A"/>
    <w:rsid w:val="009C7E25"/>
    <w:rsid w:val="009D02CC"/>
    <w:rsid w:val="009D2246"/>
    <w:rsid w:val="009D546B"/>
    <w:rsid w:val="009D76A8"/>
    <w:rsid w:val="009D7CEF"/>
    <w:rsid w:val="009E4DC8"/>
    <w:rsid w:val="009F406B"/>
    <w:rsid w:val="00A002CB"/>
    <w:rsid w:val="00A00BC7"/>
    <w:rsid w:val="00A0619E"/>
    <w:rsid w:val="00A10D85"/>
    <w:rsid w:val="00A1305C"/>
    <w:rsid w:val="00A13C23"/>
    <w:rsid w:val="00A154F2"/>
    <w:rsid w:val="00A165F4"/>
    <w:rsid w:val="00A239B3"/>
    <w:rsid w:val="00A2796D"/>
    <w:rsid w:val="00A27FB3"/>
    <w:rsid w:val="00A32230"/>
    <w:rsid w:val="00A36F0A"/>
    <w:rsid w:val="00A41559"/>
    <w:rsid w:val="00A434C5"/>
    <w:rsid w:val="00A44764"/>
    <w:rsid w:val="00A463EC"/>
    <w:rsid w:val="00A47CCC"/>
    <w:rsid w:val="00A5123E"/>
    <w:rsid w:val="00A51A07"/>
    <w:rsid w:val="00A74D26"/>
    <w:rsid w:val="00A80051"/>
    <w:rsid w:val="00A816A9"/>
    <w:rsid w:val="00A81B5C"/>
    <w:rsid w:val="00A81CC0"/>
    <w:rsid w:val="00A81F83"/>
    <w:rsid w:val="00A82734"/>
    <w:rsid w:val="00A82A64"/>
    <w:rsid w:val="00A8323A"/>
    <w:rsid w:val="00A8681C"/>
    <w:rsid w:val="00A87181"/>
    <w:rsid w:val="00A90AC0"/>
    <w:rsid w:val="00A93EB1"/>
    <w:rsid w:val="00A9670D"/>
    <w:rsid w:val="00AA13E1"/>
    <w:rsid w:val="00AA1DF6"/>
    <w:rsid w:val="00AA6DDA"/>
    <w:rsid w:val="00AA775F"/>
    <w:rsid w:val="00AB00B4"/>
    <w:rsid w:val="00AB27D4"/>
    <w:rsid w:val="00AB46E4"/>
    <w:rsid w:val="00AB4786"/>
    <w:rsid w:val="00AC1DE5"/>
    <w:rsid w:val="00AD1257"/>
    <w:rsid w:val="00AD2EF8"/>
    <w:rsid w:val="00AD3749"/>
    <w:rsid w:val="00AD4105"/>
    <w:rsid w:val="00AD4F89"/>
    <w:rsid w:val="00AD5E03"/>
    <w:rsid w:val="00AD7598"/>
    <w:rsid w:val="00AD79BC"/>
    <w:rsid w:val="00AE0ACF"/>
    <w:rsid w:val="00AE15AC"/>
    <w:rsid w:val="00AE2725"/>
    <w:rsid w:val="00AE51E1"/>
    <w:rsid w:val="00AE62AA"/>
    <w:rsid w:val="00AF0AA0"/>
    <w:rsid w:val="00AF40DE"/>
    <w:rsid w:val="00B07075"/>
    <w:rsid w:val="00B1012D"/>
    <w:rsid w:val="00B13971"/>
    <w:rsid w:val="00B16939"/>
    <w:rsid w:val="00B22E0C"/>
    <w:rsid w:val="00B243D8"/>
    <w:rsid w:val="00B34887"/>
    <w:rsid w:val="00B35BF0"/>
    <w:rsid w:val="00B469E7"/>
    <w:rsid w:val="00B52A4B"/>
    <w:rsid w:val="00B53788"/>
    <w:rsid w:val="00B556F1"/>
    <w:rsid w:val="00B55793"/>
    <w:rsid w:val="00B65C1D"/>
    <w:rsid w:val="00B67A2C"/>
    <w:rsid w:val="00B72941"/>
    <w:rsid w:val="00B81DAD"/>
    <w:rsid w:val="00B85C11"/>
    <w:rsid w:val="00B874F0"/>
    <w:rsid w:val="00B90E1C"/>
    <w:rsid w:val="00B910D2"/>
    <w:rsid w:val="00B91748"/>
    <w:rsid w:val="00B946A5"/>
    <w:rsid w:val="00BA0781"/>
    <w:rsid w:val="00BA19F4"/>
    <w:rsid w:val="00BA306C"/>
    <w:rsid w:val="00BA4D48"/>
    <w:rsid w:val="00BA727D"/>
    <w:rsid w:val="00BB13A6"/>
    <w:rsid w:val="00BB2D3C"/>
    <w:rsid w:val="00BB3654"/>
    <w:rsid w:val="00BB76C2"/>
    <w:rsid w:val="00BC07AA"/>
    <w:rsid w:val="00BC0B6B"/>
    <w:rsid w:val="00BC33E3"/>
    <w:rsid w:val="00BC54DE"/>
    <w:rsid w:val="00BC6F85"/>
    <w:rsid w:val="00BD1D21"/>
    <w:rsid w:val="00BD36E8"/>
    <w:rsid w:val="00BD7692"/>
    <w:rsid w:val="00BE2D53"/>
    <w:rsid w:val="00BE6E3A"/>
    <w:rsid w:val="00BE7D21"/>
    <w:rsid w:val="00BF6A94"/>
    <w:rsid w:val="00C006A8"/>
    <w:rsid w:val="00C06E78"/>
    <w:rsid w:val="00C112C1"/>
    <w:rsid w:val="00C120E6"/>
    <w:rsid w:val="00C12675"/>
    <w:rsid w:val="00C126B0"/>
    <w:rsid w:val="00C15C8C"/>
    <w:rsid w:val="00C15ED1"/>
    <w:rsid w:val="00C22391"/>
    <w:rsid w:val="00C321A3"/>
    <w:rsid w:val="00C323A8"/>
    <w:rsid w:val="00C40A31"/>
    <w:rsid w:val="00C417A2"/>
    <w:rsid w:val="00C418FC"/>
    <w:rsid w:val="00C42BD1"/>
    <w:rsid w:val="00C4385E"/>
    <w:rsid w:val="00C5113E"/>
    <w:rsid w:val="00C5126E"/>
    <w:rsid w:val="00C51E06"/>
    <w:rsid w:val="00C5279B"/>
    <w:rsid w:val="00C536E5"/>
    <w:rsid w:val="00C53B2E"/>
    <w:rsid w:val="00C56242"/>
    <w:rsid w:val="00C60536"/>
    <w:rsid w:val="00C64959"/>
    <w:rsid w:val="00C73B55"/>
    <w:rsid w:val="00C73EE3"/>
    <w:rsid w:val="00C75361"/>
    <w:rsid w:val="00C779A6"/>
    <w:rsid w:val="00C81F1B"/>
    <w:rsid w:val="00C834F3"/>
    <w:rsid w:val="00C84E89"/>
    <w:rsid w:val="00C86E54"/>
    <w:rsid w:val="00C90E48"/>
    <w:rsid w:val="00CA0EE5"/>
    <w:rsid w:val="00CA1C29"/>
    <w:rsid w:val="00CA6E2D"/>
    <w:rsid w:val="00CA71FA"/>
    <w:rsid w:val="00CA7775"/>
    <w:rsid w:val="00CB0F6A"/>
    <w:rsid w:val="00CB4207"/>
    <w:rsid w:val="00CB4D4A"/>
    <w:rsid w:val="00CC314C"/>
    <w:rsid w:val="00CC5306"/>
    <w:rsid w:val="00CC6F91"/>
    <w:rsid w:val="00CD3BCF"/>
    <w:rsid w:val="00CD61F5"/>
    <w:rsid w:val="00CD7256"/>
    <w:rsid w:val="00CE02DD"/>
    <w:rsid w:val="00CE25B4"/>
    <w:rsid w:val="00CF27A7"/>
    <w:rsid w:val="00D04970"/>
    <w:rsid w:val="00D0733A"/>
    <w:rsid w:val="00D073A3"/>
    <w:rsid w:val="00D15171"/>
    <w:rsid w:val="00D1633A"/>
    <w:rsid w:val="00D20E4F"/>
    <w:rsid w:val="00D219C7"/>
    <w:rsid w:val="00D23879"/>
    <w:rsid w:val="00D2420B"/>
    <w:rsid w:val="00D25A02"/>
    <w:rsid w:val="00D340EF"/>
    <w:rsid w:val="00D41EFC"/>
    <w:rsid w:val="00D45409"/>
    <w:rsid w:val="00D52494"/>
    <w:rsid w:val="00D54BB1"/>
    <w:rsid w:val="00D55E75"/>
    <w:rsid w:val="00D57ED1"/>
    <w:rsid w:val="00D60FC4"/>
    <w:rsid w:val="00D665B8"/>
    <w:rsid w:val="00D72C23"/>
    <w:rsid w:val="00D72EB9"/>
    <w:rsid w:val="00D737A3"/>
    <w:rsid w:val="00D74DFB"/>
    <w:rsid w:val="00D74F3C"/>
    <w:rsid w:val="00D76BB9"/>
    <w:rsid w:val="00D7785C"/>
    <w:rsid w:val="00D81F03"/>
    <w:rsid w:val="00D907E1"/>
    <w:rsid w:val="00D90A00"/>
    <w:rsid w:val="00D96B1C"/>
    <w:rsid w:val="00DA05C9"/>
    <w:rsid w:val="00DA215B"/>
    <w:rsid w:val="00DA2271"/>
    <w:rsid w:val="00DA524A"/>
    <w:rsid w:val="00DB3E73"/>
    <w:rsid w:val="00DB4BA3"/>
    <w:rsid w:val="00DB69A2"/>
    <w:rsid w:val="00DB6BF9"/>
    <w:rsid w:val="00DC042D"/>
    <w:rsid w:val="00DC08BF"/>
    <w:rsid w:val="00DC4F2F"/>
    <w:rsid w:val="00DC5603"/>
    <w:rsid w:val="00DD3725"/>
    <w:rsid w:val="00DD59D0"/>
    <w:rsid w:val="00DE23EA"/>
    <w:rsid w:val="00DF1B14"/>
    <w:rsid w:val="00DF4042"/>
    <w:rsid w:val="00DF69E7"/>
    <w:rsid w:val="00E00B95"/>
    <w:rsid w:val="00E03855"/>
    <w:rsid w:val="00E074E9"/>
    <w:rsid w:val="00E07A01"/>
    <w:rsid w:val="00E07F9E"/>
    <w:rsid w:val="00E1196D"/>
    <w:rsid w:val="00E13711"/>
    <w:rsid w:val="00E1500F"/>
    <w:rsid w:val="00E21460"/>
    <w:rsid w:val="00E21724"/>
    <w:rsid w:val="00E24707"/>
    <w:rsid w:val="00E24775"/>
    <w:rsid w:val="00E25486"/>
    <w:rsid w:val="00E26008"/>
    <w:rsid w:val="00E30839"/>
    <w:rsid w:val="00E316F6"/>
    <w:rsid w:val="00E32282"/>
    <w:rsid w:val="00E377F7"/>
    <w:rsid w:val="00E3783F"/>
    <w:rsid w:val="00E45859"/>
    <w:rsid w:val="00E50079"/>
    <w:rsid w:val="00E50575"/>
    <w:rsid w:val="00E507E5"/>
    <w:rsid w:val="00E525DB"/>
    <w:rsid w:val="00E53B74"/>
    <w:rsid w:val="00E542A0"/>
    <w:rsid w:val="00E56CB1"/>
    <w:rsid w:val="00E57D22"/>
    <w:rsid w:val="00E6387A"/>
    <w:rsid w:val="00E6628F"/>
    <w:rsid w:val="00E70760"/>
    <w:rsid w:val="00E71C0B"/>
    <w:rsid w:val="00E75BDB"/>
    <w:rsid w:val="00E77E51"/>
    <w:rsid w:val="00E8609F"/>
    <w:rsid w:val="00E8678A"/>
    <w:rsid w:val="00E90B1B"/>
    <w:rsid w:val="00E94072"/>
    <w:rsid w:val="00E94455"/>
    <w:rsid w:val="00E94EC0"/>
    <w:rsid w:val="00E951FD"/>
    <w:rsid w:val="00EA49EA"/>
    <w:rsid w:val="00EA5857"/>
    <w:rsid w:val="00EA6238"/>
    <w:rsid w:val="00EB4BAE"/>
    <w:rsid w:val="00EB688C"/>
    <w:rsid w:val="00EC0583"/>
    <w:rsid w:val="00EC2C20"/>
    <w:rsid w:val="00EC4A4D"/>
    <w:rsid w:val="00EC4F29"/>
    <w:rsid w:val="00EC5A44"/>
    <w:rsid w:val="00EC63C1"/>
    <w:rsid w:val="00EC6AC7"/>
    <w:rsid w:val="00ED36D1"/>
    <w:rsid w:val="00EE2A00"/>
    <w:rsid w:val="00EE4EDF"/>
    <w:rsid w:val="00EE5693"/>
    <w:rsid w:val="00EE7A38"/>
    <w:rsid w:val="00EF2AB8"/>
    <w:rsid w:val="00F0257C"/>
    <w:rsid w:val="00F056E7"/>
    <w:rsid w:val="00F05CED"/>
    <w:rsid w:val="00F13D6B"/>
    <w:rsid w:val="00F16177"/>
    <w:rsid w:val="00F1666D"/>
    <w:rsid w:val="00F24E9A"/>
    <w:rsid w:val="00F3053B"/>
    <w:rsid w:val="00F35AA4"/>
    <w:rsid w:val="00F5276C"/>
    <w:rsid w:val="00F70D9A"/>
    <w:rsid w:val="00F76B0C"/>
    <w:rsid w:val="00F81208"/>
    <w:rsid w:val="00F82803"/>
    <w:rsid w:val="00F841CA"/>
    <w:rsid w:val="00F860EA"/>
    <w:rsid w:val="00F863B0"/>
    <w:rsid w:val="00F86F55"/>
    <w:rsid w:val="00F87F1F"/>
    <w:rsid w:val="00F92A90"/>
    <w:rsid w:val="00F92EDC"/>
    <w:rsid w:val="00F949B4"/>
    <w:rsid w:val="00F95736"/>
    <w:rsid w:val="00F95CC3"/>
    <w:rsid w:val="00F96228"/>
    <w:rsid w:val="00F967DF"/>
    <w:rsid w:val="00FA20EE"/>
    <w:rsid w:val="00FA4AC5"/>
    <w:rsid w:val="00FA5D8E"/>
    <w:rsid w:val="00FB26ED"/>
    <w:rsid w:val="00FC3C31"/>
    <w:rsid w:val="00FC4335"/>
    <w:rsid w:val="00FD0B08"/>
    <w:rsid w:val="00FD2350"/>
    <w:rsid w:val="00FE337F"/>
    <w:rsid w:val="00FE478A"/>
    <w:rsid w:val="00FE510B"/>
    <w:rsid w:val="00FF1065"/>
    <w:rsid w:val="00FF13F8"/>
    <w:rsid w:val="00FF2361"/>
    <w:rsid w:val="00FF4684"/>
    <w:rsid w:val="00FF6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0E2E529-6D96-4A85-B2A2-5EDDADD6B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kern w:val="2"/>
      <w:sz w:val="24"/>
      <w:szCs w:val="24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17D6"/>
    <w:pPr>
      <w:ind w:leftChars="200" w:left="480"/>
    </w:pPr>
  </w:style>
  <w:style w:type="character" w:styleId="a4">
    <w:name w:val="Hyperlink"/>
    <w:basedOn w:val="a0"/>
    <w:uiPriority w:val="99"/>
    <w:rsid w:val="00F87F1F"/>
    <w:rPr>
      <w:color w:val="0000FF" w:themeColor="hyperlink"/>
      <w:u w:val="single"/>
    </w:rPr>
  </w:style>
  <w:style w:type="paragraph" w:styleId="a5">
    <w:name w:val="header"/>
    <w:basedOn w:val="a"/>
    <w:link w:val="a6"/>
    <w:rsid w:val="0090023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900239"/>
    <w:rPr>
      <w:kern w:val="2"/>
      <w:lang w:bidi="ar-SA"/>
    </w:rPr>
  </w:style>
  <w:style w:type="paragraph" w:styleId="a7">
    <w:name w:val="footer"/>
    <w:basedOn w:val="a"/>
    <w:link w:val="a8"/>
    <w:rsid w:val="0090023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900239"/>
    <w:rPr>
      <w:kern w:val="2"/>
      <w:lang w:bidi="ar-SA"/>
    </w:rPr>
  </w:style>
  <w:style w:type="character" w:styleId="a9">
    <w:name w:val="Placeholder Text"/>
    <w:basedOn w:val="a0"/>
    <w:uiPriority w:val="99"/>
    <w:semiHidden/>
    <w:rsid w:val="000F4DD4"/>
    <w:rPr>
      <w:color w:val="808080"/>
    </w:rPr>
  </w:style>
  <w:style w:type="paragraph" w:styleId="aa">
    <w:name w:val="Balloon Text"/>
    <w:basedOn w:val="a"/>
    <w:link w:val="ab"/>
    <w:rsid w:val="000F4DD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rsid w:val="000F4DD4"/>
    <w:rPr>
      <w:rFonts w:asciiTheme="majorHAnsi" w:eastAsiaTheme="majorEastAsia" w:hAnsiTheme="majorHAnsi" w:cstheme="majorBidi"/>
      <w:kern w:val="2"/>
      <w:sz w:val="18"/>
      <w:szCs w:val="18"/>
      <w:lang w:bidi="ar-SA"/>
    </w:rPr>
  </w:style>
  <w:style w:type="character" w:styleId="ac">
    <w:name w:val="FollowedHyperlink"/>
    <w:basedOn w:val="a0"/>
    <w:semiHidden/>
    <w:unhideWhenUsed/>
    <w:rsid w:val="00FF13F8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semiHidden/>
    <w:unhideWhenUsed/>
    <w:rsid w:val="00A36F0A"/>
    <w:pPr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5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url.cc/aMpby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&#26377;&#20219;&#20309;&#30456;&#38364;&#21839;&#38988;&#35531;&#20358;&#20449;&#39640;&#32769;&#24107;kaojoyce@ctcn.edu.tw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14725F-F885-4372-B01D-4AF06F5E5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2</Words>
  <Characters>413</Characters>
  <Application>Microsoft Office Word</Application>
  <DocSecurity>0</DocSecurity>
  <Lines>3</Lines>
  <Paragraphs>1</Paragraphs>
  <ScaleCrop>false</ScaleCrop>
  <Company>Your Company Name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ur User Name</dc:creator>
  <cp:lastModifiedBy>高家珍</cp:lastModifiedBy>
  <cp:revision>4</cp:revision>
  <cp:lastPrinted>2025-11-10T04:34:00Z</cp:lastPrinted>
  <dcterms:created xsi:type="dcterms:W3CDTF">2026-03-02T04:16:00Z</dcterms:created>
  <dcterms:modified xsi:type="dcterms:W3CDTF">2026-03-02T04:34:00Z</dcterms:modified>
</cp:coreProperties>
</file>